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INT CHOCOLATE ICE CREAM #EU29822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982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1 – 4.2</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paraId="147D3D5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2 – 0.0375</w:t>
            </w:r>
          </w:p>
        </w:tc>
        <w:tc>
          <w:tcPr>
            <w:tcW w:w="3118" w:type="dxa"/>
          </w:tcPr>
          <w:p w:rsidR="00827634" w:rsidRPr="00E158AE" w:rsidP="009B0F88" w14:textId="7E488380">
            <w:pPr>
              <w:pStyle w:val="SDSTableTextNormal"/>
              <w:rPr>
                <w:noProof w:val="0"/>
              </w:rPr>
            </w:pPr>
            <w:r w:rsidRPr="00E158AE">
              <w:rPr>
                <w:noProof/>
              </w:rPr>
              <w:t>Flam. Liq. 2, H225</w:t>
              <w:br/>
              <w:t>Eye Irrit. 2, H319</w:t>
              <w:br/>
              <w:t>Skin Sens. 1B, H317</w:t>
              <w:br/>
              <w:t>STOT SE 3, H335</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34 mg/kg</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42.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78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INT CHOCOLATE ICE CREAM #EU29822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MINT CHOCOLATE ICE CREAM #EU29822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Isovaleraldehyd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INT CHOCOLATE ICE CREAM #EU29822F 5% in DPG ; benzyl benzoate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Isovaleraldehyd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MINT CHOCOLATE ICE CREAM #EU29822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MINT CHOCOLATE ICE CREAM #EU29822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ABED1C2-8921-49BB-9C3C-5DE60EF4A89F}"/>
</file>

<file path=customXml/itemProps3.xml><?xml version="1.0" encoding="utf-8"?>
<ds:datastoreItem xmlns:ds="http://schemas.openxmlformats.org/officeDocument/2006/customXml" ds:itemID="{C5F16AF0-57E1-4A45-B47D-D77C0BF9F0C9}"/>
</file>

<file path=customXml/itemProps4.xml><?xml version="1.0" encoding="utf-8"?>
<ds:datastoreItem xmlns:ds="http://schemas.openxmlformats.org/officeDocument/2006/customXml" ds:itemID="{0DA6638B-4DFE-4434-BF66-3AF104D38896}"/>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